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X3fec8f2b67938a52c83c58977928131ca3785eb"/>
    <w:p>
      <w:pPr>
        <w:pStyle w:val="Heading1"/>
      </w:pPr>
      <w:r>
        <w:t xml:space="preserve">Internship Application Letter for Marin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ine Engineering Department</w:t>
      </w:r>
      <w:r>
        <w:br/>
      </w:r>
      <w:r>
        <w:t xml:space="preserve">[Company Name - e.g., Egyptian Shipbuilding Authority or Major Port Operator in Cairo]</w:t>
      </w:r>
      <w:r>
        <w:br/>
      </w:r>
      <w:r>
        <w:t xml:space="preserve">Cairo, Egypt</w:t>
      </w:r>
    </w:p>
    <w:bookmarkStart w:id="20" w:name="Xd646d69a2a1d5cc04c9d02cdb73f8d96e27aa4f"/>
    <w:p>
      <w:pPr>
        <w:pStyle w:val="Heading2"/>
      </w:pPr>
      <w:r>
        <w:t xml:space="preserve">Subject: Application for Marine Engineer Internship Position</w:t>
      </w:r>
    </w:p>
    <w:p>
      <w:pPr>
        <w:pStyle w:val="FirstParagraph"/>
      </w:pPr>
      <w:r>
        <w:t xml:space="preserve">Dear Hiring Manager,</w:t>
      </w:r>
    </w:p>
    <w:p>
      <w:pPr>
        <w:pStyle w:val="BodyText"/>
      </w:pPr>
      <w:r>
        <w:t xml:space="preserve">I am writing with profound enthusiasm to submit my application for the Marine Engineer Internship position within your esteemed organization, as advertised on [Platform where job was posted - e.g., Egyptian Ministry of Transport Careers Portal, LinkedIn]. As a dedicated and technically proficient final-year student pursuing a Bachelor’s degree in Marine Engineering from the Arab Academy for Science, Technology and Maritime Transport (AASTMT) in Alexandria with strong academic ties to Egypt Cairo’s maritime ecosystem, I am confident that my academic foundation, practical project experience, and deep-seated passion for advancing Egypt's strategic maritime infrastructure align perfectly with the goals of your department.</w:t>
      </w:r>
    </w:p>
    <w:p>
      <w:pPr>
        <w:pStyle w:val="BodyText"/>
      </w:pPr>
      <w:r>
        <w:t xml:space="preserve">My academic journey at AASTMT has been meticulously focused on equipping me with the specialized knowledge essential for a modern Marine Engineer. Core coursework including Thermodynamics of Marine Propulsion Systems, Ship Stability and Hydrostatics, Marine Electrical Systems, and Advanced CAD for Naval Architecture has provided me with a robust theoretical framework. Crucially, I have consistently excelled in these areas (GPA: 3.7/4.0), particularly in projects directly relevant to Egypt's maritime context. For instance, my capstone project involved designing an energy-efficient auxiliary power system for a medium-sized cargo vessel operating on the Suez Canal route – a critical artery for global trade where Egypt Cairo serves as the operational nerve center. I utilized industry-standard software like ANSYS for computational fluid dynamics analysis and AutoCAD Marine to model system integration, demonstrating my ability to apply classroom learning to real-world Egyptian shipping challenges.</w:t>
      </w:r>
    </w:p>
    <w:p>
      <w:pPr>
        <w:pStyle w:val="BodyText"/>
      </w:pPr>
      <w:r>
        <w:t xml:space="preserve">Understanding that a true Marine Engineer must bridge theory with practical application, I actively sought hands-on experience during my studies. I completed a 6-week field placement at the Port of Alexandria's Ship Repair Yard (a vital hub for Egypt Cairo's maritime economy), where I shadowed senior engineers during dry-dock inspections of bulk carriers. This exposed me to the rigorous maintenance protocols essential for vessels navigating the Red Sea and Mediterranean, including engine room overhauls, hull integrity assessments, and compliance with International Maritime Organization (IMO) environmental regulations – all directly applicable to the operational demands of companies operating in Egypt Cairo. I assisted in documenting machinery performance logs and learning about port-specific challenges like sedimentation management affecting vessel maneuverability near the Suez Canal entrance.</w:t>
      </w:r>
    </w:p>
    <w:p>
      <w:pPr>
        <w:pStyle w:val="BodyText"/>
      </w:pPr>
      <w:r>
        <w:t xml:space="preserve">What truly sets me apart is my profound commitment to contributing to Egypt's maritime future. Having grown up near the Nile Delta and witnessed first-hand the economic significance of ports like Alexandria, Port Said, and Cairo’s proximity as a logistical hub, I am deeply motivated by the opportunity to support projects enhancing Egypt's position as a global maritime leader. I am particularly inspired by initiatives like Egypt’s Suez Canal Expansion Project and the development of new ports such as the New Suez Canal City (NSCC), which require skilled Marine Engineers to ensure operational safety and efficiency. My aspiration is not merely to learn, but to actively participate in solutions that optimize vessel transit times, reduce environmental impact through cleaner marine technologies, and strengthen Egypt Cairo's pivotal role in international trade flows.</w:t>
      </w:r>
    </w:p>
    <w:p>
      <w:pPr>
        <w:pStyle w:val="BodyText"/>
      </w:pPr>
      <w:r>
        <w:t xml:space="preserve">I possess strong technical competencies relevant to the Marine Engineer internship: Proficient in Microsoft Office Suite (including Excel for data analysis), AutoCAD Marine 2023, basic MATLAB for system modeling, and familiar with common shipboard instrumentation. Beyond technical skills, I am a proactive team player with excellent communication abilities – honed through leading group projects under tight deadlines at AASTMT – and possess a strong work ethic exemplified by my ability to quickly adapt to complex new systems. I understand the demanding nature of maritime operations in Egypt Cairo's climate and port environments, having successfully managed project timelines despite seasonal challenges during my placement. My fluency in English (IELTS 7.5) ensures seamless communication within international teams, while my Arabic fluency is vital for effective collaboration with local engineering staff and port authorities across Egypt Cairo.</w:t>
      </w:r>
    </w:p>
    <w:p>
      <w:pPr>
        <w:pStyle w:val="BodyText"/>
      </w:pPr>
      <w:r>
        <w:t xml:space="preserve">I am eager to bring my fresh perspective, technical eagerness, and unwavering dedication to your team. I am particularly interested in learning about your company's specific projects related to vessel maintenance optimization or sustainable marine operations within the Egyptian context. I understand that this internship represents a crucial step towards becoming a qualified Marine Engineer capable of contributing meaningfully to Egypt Cairo’s evolving maritime sector, and I am fully committed to absorbing knowledge diligently and supporting your department's objectives from day one.</w:t>
      </w:r>
    </w:p>
    <w:p>
      <w:pPr>
        <w:pStyle w:val="BodyText"/>
      </w:pPr>
      <w:r>
        <w:t xml:space="preserve">Thank you for considering my application as part of your Internship Application Letter process. I have attached my resume for further detail on my qualifications, academic achievements, and projects. I am available at your earliest convenience for an interview at the Port of Cairo or via virtual meeting, and I am prepared to travel within Egypt Cairo as required. My resume highlights additional technical skills in marine safety protocols (ISM Code) and a strong interest in emerging technologies like LNG-fueled vessels – areas where Egypt's maritime industry is rapidly growing.</w:t>
      </w:r>
    </w:p>
    <w:p>
      <w:pPr>
        <w:pStyle w:val="BodyText"/>
      </w:pPr>
      <w:r>
        <w:t xml:space="preserve">I look forward to the possibility of discussing how my skills and enthusiasm can contribute to your team's success in advancing marine engineering excellence within the dynamic environment of Egypt Cairo. Thank you for your time and consideration.</w:t>
      </w:r>
    </w:p>
    <w:p>
      <w:pPr>
        <w:pStyle w:val="BodyText"/>
      </w:pPr>
      <w:r>
        <w:t xml:space="preserve">Sincerely,</w:t>
      </w:r>
    </w:p>
    <w:p>
      <w:pPr>
        <w:pStyle w:val="BodyText"/>
      </w:pPr>
      <w:r>
        <w:t xml:space="preserve">[Your Full Name]</w:t>
      </w:r>
    </w:p>
    <w:p>
      <w:pPr>
        <w:pStyle w:val="BodyText"/>
      </w:pPr>
      <w:r>
        <w:t xml:space="preserve">[Your Student ID/Reference Number - Optional but recommend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5-03T15:06:16Z</dcterms:created>
  <dcterms:modified xsi:type="dcterms:W3CDTF">2026-05-03T15:06:16Z</dcterms:modified>
</cp:coreProperties>
</file>

<file path=docProps/custom.xml><?xml version="1.0" encoding="utf-8"?>
<Properties xmlns="http://schemas.openxmlformats.org/officeDocument/2006/custom-properties" xmlns:vt="http://schemas.openxmlformats.org/officeDocument/2006/docPropsVTypes"/>
</file>